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4527EA" w14:textId="06AC2A9E" w:rsidR="00D364F1" w:rsidRDefault="00D364F1" w:rsidP="00F54EE0">
      <w:pPr>
        <w:pStyle w:val="Default"/>
        <w:jc w:val="center"/>
        <w:rPr>
          <w:b/>
          <w:iCs/>
        </w:rPr>
      </w:pPr>
    </w:p>
    <w:p w14:paraId="2368E1F5" w14:textId="77777777" w:rsidR="00D364F1" w:rsidRDefault="00D364F1" w:rsidP="00F54EE0">
      <w:pPr>
        <w:pStyle w:val="Default"/>
        <w:jc w:val="center"/>
        <w:rPr>
          <w:b/>
          <w:iCs/>
        </w:rPr>
      </w:pPr>
    </w:p>
    <w:p w14:paraId="6A4D6A59" w14:textId="77777777" w:rsidR="00BE57EA" w:rsidRDefault="00BE57EA" w:rsidP="00F54EE0">
      <w:pPr>
        <w:pStyle w:val="Default"/>
        <w:jc w:val="center"/>
        <w:rPr>
          <w:b/>
          <w:iCs/>
        </w:rPr>
      </w:pPr>
    </w:p>
    <w:p w14:paraId="36F5D756" w14:textId="77777777" w:rsidR="00BE57EA" w:rsidRDefault="00BE57EA" w:rsidP="00F54EE0">
      <w:pPr>
        <w:pStyle w:val="Default"/>
        <w:jc w:val="center"/>
        <w:rPr>
          <w:b/>
          <w:iCs/>
        </w:rPr>
      </w:pPr>
    </w:p>
    <w:p w14:paraId="1052D384" w14:textId="77777777" w:rsidR="00BE57EA" w:rsidRDefault="00BE57EA" w:rsidP="00F54EE0">
      <w:pPr>
        <w:pStyle w:val="Default"/>
        <w:jc w:val="center"/>
        <w:rPr>
          <w:b/>
          <w:iCs/>
        </w:rPr>
      </w:pPr>
    </w:p>
    <w:p w14:paraId="54891730" w14:textId="77777777" w:rsidR="00BE57EA" w:rsidRDefault="00BE57EA" w:rsidP="00F54EE0">
      <w:pPr>
        <w:pStyle w:val="Default"/>
        <w:jc w:val="center"/>
        <w:rPr>
          <w:b/>
          <w:iCs/>
        </w:rPr>
      </w:pPr>
    </w:p>
    <w:p w14:paraId="2A4B7B09" w14:textId="77777777" w:rsidR="00BE57EA" w:rsidRDefault="00BE57EA" w:rsidP="00F54EE0">
      <w:pPr>
        <w:pStyle w:val="Default"/>
        <w:jc w:val="center"/>
        <w:rPr>
          <w:b/>
          <w:iCs/>
        </w:rPr>
      </w:pPr>
    </w:p>
    <w:p w14:paraId="2CBBBFA5" w14:textId="77777777" w:rsidR="00BE57EA" w:rsidRDefault="00BE57EA" w:rsidP="00F54EE0">
      <w:pPr>
        <w:pStyle w:val="Default"/>
        <w:jc w:val="center"/>
        <w:rPr>
          <w:b/>
          <w:iCs/>
        </w:rPr>
      </w:pPr>
    </w:p>
    <w:p w14:paraId="39B3D956" w14:textId="77777777" w:rsidR="00BE57EA" w:rsidRPr="00BE57EA" w:rsidRDefault="00BE57EA" w:rsidP="00F54EE0">
      <w:pPr>
        <w:pStyle w:val="Default"/>
        <w:jc w:val="center"/>
        <w:rPr>
          <w:iCs/>
        </w:rPr>
      </w:pPr>
    </w:p>
    <w:p w14:paraId="43A57B27" w14:textId="77777777" w:rsidR="00BE57EA" w:rsidRDefault="00BE57EA" w:rsidP="00F54EE0">
      <w:pPr>
        <w:pStyle w:val="Default"/>
        <w:jc w:val="center"/>
        <w:rPr>
          <w:iCs/>
        </w:rPr>
      </w:pPr>
    </w:p>
    <w:p w14:paraId="7FCD81B7" w14:textId="77777777" w:rsidR="00BE57EA" w:rsidRDefault="00BE57EA" w:rsidP="00F54EE0">
      <w:pPr>
        <w:pStyle w:val="Default"/>
        <w:jc w:val="center"/>
        <w:rPr>
          <w:iCs/>
        </w:rPr>
      </w:pPr>
    </w:p>
    <w:p w14:paraId="09F6518E" w14:textId="77777777" w:rsidR="00BE57EA" w:rsidRDefault="00BE57EA" w:rsidP="00F54EE0">
      <w:pPr>
        <w:pStyle w:val="Default"/>
        <w:jc w:val="center"/>
        <w:rPr>
          <w:iCs/>
        </w:rPr>
      </w:pPr>
    </w:p>
    <w:p w14:paraId="49A362AB" w14:textId="77777777" w:rsidR="00BE57EA" w:rsidRDefault="00BE57EA" w:rsidP="00F54EE0">
      <w:pPr>
        <w:pStyle w:val="Default"/>
        <w:jc w:val="center"/>
        <w:rPr>
          <w:iCs/>
        </w:rPr>
      </w:pPr>
    </w:p>
    <w:p w14:paraId="1C0D08CC" w14:textId="77777777" w:rsidR="00BE57EA" w:rsidRDefault="00BE57EA" w:rsidP="00F54EE0">
      <w:pPr>
        <w:pStyle w:val="Default"/>
        <w:jc w:val="center"/>
        <w:rPr>
          <w:iCs/>
        </w:rPr>
      </w:pPr>
    </w:p>
    <w:p w14:paraId="3B17494F" w14:textId="77777777" w:rsidR="00BE57EA" w:rsidRPr="00BE57EA" w:rsidRDefault="00BE57EA" w:rsidP="00F54EE0">
      <w:pPr>
        <w:pStyle w:val="Default"/>
        <w:jc w:val="center"/>
        <w:rPr>
          <w:iCs/>
        </w:rPr>
      </w:pPr>
    </w:p>
    <w:p w14:paraId="42CEFB35" w14:textId="77777777" w:rsidR="00F54EE0" w:rsidRPr="00BE57EA" w:rsidRDefault="006767DD" w:rsidP="00F54EE0">
      <w:pPr>
        <w:pStyle w:val="Default"/>
        <w:jc w:val="center"/>
        <w:rPr>
          <w:iCs/>
        </w:rPr>
      </w:pPr>
      <w:r w:rsidRPr="00BE57EA">
        <w:rPr>
          <w:iCs/>
        </w:rPr>
        <w:t xml:space="preserve">HIPPY </w:t>
      </w:r>
      <w:r w:rsidR="00803E23" w:rsidRPr="00BE57EA">
        <w:rPr>
          <w:iCs/>
        </w:rPr>
        <w:t xml:space="preserve">and Head Start Working Together: </w:t>
      </w:r>
    </w:p>
    <w:p w14:paraId="389FB254" w14:textId="07EF9737" w:rsidR="00BE511A" w:rsidRDefault="00236D69" w:rsidP="00F54EE0">
      <w:pPr>
        <w:pStyle w:val="Default"/>
        <w:jc w:val="center"/>
        <w:rPr>
          <w:iCs/>
        </w:rPr>
      </w:pPr>
      <w:r w:rsidRPr="00BE57EA">
        <w:rPr>
          <w:iCs/>
        </w:rPr>
        <w:t>E</w:t>
      </w:r>
      <w:r w:rsidR="00803E23" w:rsidRPr="00BE57EA">
        <w:rPr>
          <w:iCs/>
        </w:rPr>
        <w:t>xamining Current Collaborations</w:t>
      </w:r>
      <w:r w:rsidR="00F54EE0" w:rsidRPr="00BE57EA">
        <w:rPr>
          <w:iCs/>
        </w:rPr>
        <w:t xml:space="preserve"> </w:t>
      </w:r>
      <w:bookmarkStart w:id="0" w:name="_GoBack"/>
      <w:bookmarkEnd w:id="0"/>
    </w:p>
    <w:p w14:paraId="4FCD8CE7" w14:textId="77777777" w:rsidR="00BE57EA" w:rsidRDefault="00BE57EA" w:rsidP="00F54EE0">
      <w:pPr>
        <w:pStyle w:val="Default"/>
        <w:jc w:val="center"/>
        <w:rPr>
          <w:iCs/>
        </w:rPr>
      </w:pPr>
    </w:p>
    <w:p w14:paraId="1BA35B8D" w14:textId="77777777" w:rsidR="00BE57EA" w:rsidRDefault="00BE57EA" w:rsidP="00F54EE0">
      <w:pPr>
        <w:pStyle w:val="Default"/>
        <w:jc w:val="center"/>
        <w:rPr>
          <w:iCs/>
        </w:rPr>
      </w:pPr>
    </w:p>
    <w:p w14:paraId="64FBFDB2" w14:textId="77777777" w:rsidR="00BE57EA" w:rsidRDefault="00BE57EA" w:rsidP="00F54EE0">
      <w:pPr>
        <w:pStyle w:val="Default"/>
        <w:jc w:val="center"/>
        <w:rPr>
          <w:iCs/>
        </w:rPr>
      </w:pPr>
    </w:p>
    <w:p w14:paraId="32408ED3" w14:textId="77777777" w:rsidR="00BE57EA" w:rsidRDefault="00BE57EA" w:rsidP="00F54EE0">
      <w:pPr>
        <w:pStyle w:val="Default"/>
        <w:jc w:val="center"/>
        <w:rPr>
          <w:iCs/>
        </w:rPr>
      </w:pPr>
    </w:p>
    <w:p w14:paraId="71B40379" w14:textId="77777777" w:rsidR="00BE57EA" w:rsidRDefault="00BE57EA" w:rsidP="00F54EE0">
      <w:pPr>
        <w:pStyle w:val="Default"/>
        <w:jc w:val="center"/>
        <w:rPr>
          <w:iCs/>
        </w:rPr>
      </w:pPr>
    </w:p>
    <w:p w14:paraId="21F63C75" w14:textId="6A230576" w:rsidR="00BE57EA" w:rsidRDefault="00BE57EA" w:rsidP="00F54EE0">
      <w:pPr>
        <w:pStyle w:val="Default"/>
        <w:jc w:val="center"/>
        <w:rPr>
          <w:iCs/>
        </w:rPr>
      </w:pPr>
      <w:r>
        <w:rPr>
          <w:iCs/>
        </w:rPr>
        <w:t>Amber L. Brown, Ed.D.</w:t>
      </w:r>
    </w:p>
    <w:p w14:paraId="5C955E6D" w14:textId="77777777" w:rsidR="00BE57EA" w:rsidRDefault="00BE57EA" w:rsidP="00F54EE0">
      <w:pPr>
        <w:pStyle w:val="Default"/>
        <w:jc w:val="center"/>
        <w:rPr>
          <w:iCs/>
        </w:rPr>
      </w:pPr>
    </w:p>
    <w:p w14:paraId="69545E47" w14:textId="5B5E4B93" w:rsidR="00BE57EA" w:rsidRDefault="00BE57EA" w:rsidP="00F54EE0">
      <w:pPr>
        <w:pStyle w:val="Default"/>
        <w:jc w:val="center"/>
        <w:rPr>
          <w:iCs/>
        </w:rPr>
      </w:pPr>
      <w:r>
        <w:rPr>
          <w:iCs/>
        </w:rPr>
        <w:t>University of Houston Clear Lake</w:t>
      </w:r>
    </w:p>
    <w:p w14:paraId="4B863D2A" w14:textId="648B4843" w:rsidR="00BE57EA" w:rsidRDefault="00BE57EA" w:rsidP="00F54EE0">
      <w:pPr>
        <w:pStyle w:val="Default"/>
        <w:jc w:val="center"/>
        <w:rPr>
          <w:iCs/>
        </w:rPr>
      </w:pPr>
      <w:r>
        <w:rPr>
          <w:iCs/>
        </w:rPr>
        <w:t>2700 Bay Area Blvd.</w:t>
      </w:r>
    </w:p>
    <w:p w14:paraId="4E6020C9" w14:textId="66363B3B" w:rsidR="00BE57EA" w:rsidRDefault="00BE57EA" w:rsidP="00F54EE0">
      <w:pPr>
        <w:pStyle w:val="Default"/>
        <w:jc w:val="center"/>
        <w:rPr>
          <w:iCs/>
        </w:rPr>
      </w:pPr>
      <w:r>
        <w:rPr>
          <w:iCs/>
        </w:rPr>
        <w:t>Houston, TX 77058</w:t>
      </w:r>
    </w:p>
    <w:p w14:paraId="498B2F42" w14:textId="77777777" w:rsidR="00BE57EA" w:rsidRDefault="00BE57EA" w:rsidP="00F54EE0">
      <w:pPr>
        <w:pStyle w:val="Default"/>
        <w:jc w:val="center"/>
        <w:rPr>
          <w:iCs/>
        </w:rPr>
      </w:pPr>
    </w:p>
    <w:p w14:paraId="7BA0D53C" w14:textId="2671DDD3" w:rsidR="00BE57EA" w:rsidRDefault="008C0520" w:rsidP="00F54EE0">
      <w:pPr>
        <w:pStyle w:val="Default"/>
        <w:jc w:val="center"/>
        <w:rPr>
          <w:iCs/>
        </w:rPr>
      </w:pPr>
      <w:hyperlink r:id="rId8" w:history="1">
        <w:r w:rsidR="00BE57EA" w:rsidRPr="00E220DA">
          <w:rPr>
            <w:rStyle w:val="Hyperlink"/>
            <w:iCs/>
          </w:rPr>
          <w:t>browna@uhcl.edu</w:t>
        </w:r>
      </w:hyperlink>
    </w:p>
    <w:p w14:paraId="1263CDFF" w14:textId="77777777" w:rsidR="00BE57EA" w:rsidRDefault="00BE57EA" w:rsidP="00F54EE0">
      <w:pPr>
        <w:pStyle w:val="Default"/>
        <w:jc w:val="center"/>
        <w:rPr>
          <w:iCs/>
        </w:rPr>
      </w:pPr>
    </w:p>
    <w:p w14:paraId="79579E32" w14:textId="77777777" w:rsidR="00BE57EA" w:rsidRDefault="00BE57EA" w:rsidP="00F54EE0">
      <w:pPr>
        <w:pStyle w:val="Default"/>
        <w:jc w:val="center"/>
        <w:rPr>
          <w:iCs/>
        </w:rPr>
      </w:pPr>
    </w:p>
    <w:p w14:paraId="315CED5C" w14:textId="77777777" w:rsidR="00BE57EA" w:rsidRDefault="00BE57EA" w:rsidP="00F54EE0">
      <w:pPr>
        <w:pStyle w:val="Default"/>
        <w:jc w:val="center"/>
        <w:rPr>
          <w:iCs/>
        </w:rPr>
      </w:pPr>
    </w:p>
    <w:p w14:paraId="550AAC60" w14:textId="77777777" w:rsidR="00BE57EA" w:rsidRDefault="00BE57EA" w:rsidP="00F54EE0">
      <w:pPr>
        <w:pStyle w:val="Default"/>
        <w:jc w:val="center"/>
        <w:rPr>
          <w:iCs/>
        </w:rPr>
      </w:pPr>
    </w:p>
    <w:p w14:paraId="23733722" w14:textId="215A929D" w:rsidR="00BE57EA" w:rsidRPr="000B7266" w:rsidRDefault="00BE57EA" w:rsidP="00BE57EA">
      <w:pPr>
        <w:pStyle w:val="Default"/>
        <w:spacing w:line="480" w:lineRule="auto"/>
        <w:jc w:val="center"/>
      </w:pPr>
      <w:r w:rsidRPr="000B7266">
        <w:t xml:space="preserve">This </w:t>
      </w:r>
      <w:r>
        <w:t>study</w:t>
      </w:r>
      <w:r w:rsidRPr="000B7266">
        <w:t xml:space="preserve"> was funded by the Faculty Research and Support Funds at </w:t>
      </w:r>
    </w:p>
    <w:p w14:paraId="1616D631" w14:textId="77777777" w:rsidR="00BE57EA" w:rsidRPr="000B7266" w:rsidRDefault="00BE57EA" w:rsidP="00BE57EA">
      <w:pPr>
        <w:pStyle w:val="Default"/>
        <w:spacing w:line="480" w:lineRule="auto"/>
        <w:jc w:val="center"/>
      </w:pPr>
      <w:r w:rsidRPr="000B7266">
        <w:t>the University of Houston Clear Lake</w:t>
      </w:r>
    </w:p>
    <w:p w14:paraId="7AED23A8" w14:textId="77777777" w:rsidR="00BE57EA" w:rsidRDefault="00BE57EA" w:rsidP="00F54EE0">
      <w:pPr>
        <w:pStyle w:val="Default"/>
        <w:jc w:val="center"/>
        <w:rPr>
          <w:iCs/>
        </w:rPr>
      </w:pPr>
    </w:p>
    <w:p w14:paraId="767DD5EB" w14:textId="77777777" w:rsidR="00BE57EA" w:rsidRDefault="00BE57EA" w:rsidP="00F54EE0">
      <w:pPr>
        <w:pStyle w:val="Default"/>
        <w:jc w:val="center"/>
        <w:rPr>
          <w:iCs/>
        </w:rPr>
      </w:pPr>
    </w:p>
    <w:p w14:paraId="54849C2B" w14:textId="77777777" w:rsidR="00BE57EA" w:rsidRDefault="00BE57EA" w:rsidP="00F54EE0">
      <w:pPr>
        <w:pStyle w:val="Default"/>
        <w:jc w:val="center"/>
        <w:rPr>
          <w:iCs/>
        </w:rPr>
      </w:pPr>
    </w:p>
    <w:p w14:paraId="7E680AF0" w14:textId="77777777" w:rsidR="00BE57EA" w:rsidRDefault="00BE57EA" w:rsidP="00F54EE0">
      <w:pPr>
        <w:pStyle w:val="Default"/>
        <w:jc w:val="center"/>
        <w:rPr>
          <w:iCs/>
        </w:rPr>
      </w:pPr>
    </w:p>
    <w:p w14:paraId="787899E9" w14:textId="77777777" w:rsidR="00BE57EA" w:rsidRDefault="00BE57EA" w:rsidP="00F54EE0">
      <w:pPr>
        <w:pStyle w:val="Default"/>
        <w:jc w:val="center"/>
        <w:rPr>
          <w:iCs/>
        </w:rPr>
      </w:pPr>
    </w:p>
    <w:p w14:paraId="45B5823F" w14:textId="77777777" w:rsidR="00BE57EA" w:rsidRDefault="00BE57EA" w:rsidP="00F54EE0">
      <w:pPr>
        <w:pStyle w:val="Default"/>
        <w:jc w:val="center"/>
        <w:rPr>
          <w:iCs/>
        </w:rPr>
      </w:pPr>
    </w:p>
    <w:p w14:paraId="5F527570" w14:textId="77777777" w:rsidR="00BE57EA" w:rsidRDefault="00BE57EA" w:rsidP="00F54EE0">
      <w:pPr>
        <w:pStyle w:val="Default"/>
        <w:jc w:val="center"/>
        <w:rPr>
          <w:iCs/>
        </w:rPr>
      </w:pPr>
    </w:p>
    <w:p w14:paraId="79703F9F" w14:textId="77777777" w:rsidR="00BE57EA" w:rsidRDefault="00BE57EA" w:rsidP="00F54EE0">
      <w:pPr>
        <w:pStyle w:val="Default"/>
        <w:jc w:val="center"/>
        <w:rPr>
          <w:iCs/>
        </w:rPr>
      </w:pPr>
    </w:p>
    <w:p w14:paraId="6245B337" w14:textId="77777777" w:rsidR="00BE57EA" w:rsidRDefault="00BE57EA" w:rsidP="00F54EE0">
      <w:pPr>
        <w:pStyle w:val="Default"/>
        <w:jc w:val="center"/>
        <w:rPr>
          <w:iCs/>
        </w:rPr>
      </w:pPr>
    </w:p>
    <w:p w14:paraId="26F939F2" w14:textId="77777777" w:rsidR="00BE57EA" w:rsidRDefault="00BE57EA" w:rsidP="00F54EE0">
      <w:pPr>
        <w:pStyle w:val="Default"/>
        <w:jc w:val="center"/>
        <w:rPr>
          <w:iCs/>
        </w:rPr>
      </w:pPr>
    </w:p>
    <w:p w14:paraId="4230C125" w14:textId="77777777" w:rsidR="00BE57EA" w:rsidRDefault="00BE57EA" w:rsidP="00F54EE0">
      <w:pPr>
        <w:pStyle w:val="Default"/>
        <w:jc w:val="center"/>
        <w:rPr>
          <w:iCs/>
        </w:rPr>
      </w:pPr>
    </w:p>
    <w:p w14:paraId="636E862D" w14:textId="77777777" w:rsidR="00BE57EA" w:rsidRDefault="00BE57EA" w:rsidP="00F54EE0">
      <w:pPr>
        <w:pStyle w:val="Default"/>
        <w:jc w:val="center"/>
        <w:rPr>
          <w:iCs/>
        </w:rPr>
      </w:pPr>
    </w:p>
    <w:p w14:paraId="4282A2D4" w14:textId="502B23C6" w:rsidR="003E2558" w:rsidRDefault="003E2558" w:rsidP="009A73D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3E2558" w:rsidSect="002E43D8">
      <w:headerReference w:type="first" r:id="rId9"/>
      <w:pgSz w:w="12240" w:h="15840"/>
      <w:pgMar w:top="720" w:right="720" w:bottom="72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21BFDE" w14:textId="77777777" w:rsidR="008C0520" w:rsidRDefault="008C0520" w:rsidP="0078515E">
      <w:pPr>
        <w:spacing w:after="0" w:line="240" w:lineRule="auto"/>
      </w:pPr>
      <w:r>
        <w:separator/>
      </w:r>
    </w:p>
  </w:endnote>
  <w:endnote w:type="continuationSeparator" w:id="0">
    <w:p w14:paraId="28783C64" w14:textId="77777777" w:rsidR="008C0520" w:rsidRDefault="008C0520" w:rsidP="00785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charset w:val="00"/>
    <w:family w:val="auto"/>
    <w:pitch w:val="variable"/>
    <w:sig w:usb0="03000000" w:usb1="00000000" w:usb2="00000000" w:usb3="00000000" w:csb0="00000001" w:csb1="00000000"/>
  </w:font>
  <w:font w:name="Chicago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lbertus Extra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4CD0FF" w14:textId="77777777" w:rsidR="008C0520" w:rsidRDefault="008C0520" w:rsidP="0078515E">
      <w:pPr>
        <w:spacing w:after="0" w:line="240" w:lineRule="auto"/>
      </w:pPr>
      <w:r>
        <w:separator/>
      </w:r>
    </w:p>
  </w:footnote>
  <w:footnote w:type="continuationSeparator" w:id="0">
    <w:p w14:paraId="6F22030B" w14:textId="77777777" w:rsidR="008C0520" w:rsidRDefault="008C0520" w:rsidP="007851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BAEB4" w14:textId="1FE7AC91" w:rsidR="00D2080A" w:rsidRPr="00B13D24" w:rsidRDefault="00D2080A">
    <w:pPr>
      <w:pStyle w:val="Header"/>
    </w:pPr>
    <w:r>
      <w:t xml:space="preserve">                   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248C"/>
    <w:multiLevelType w:val="hybridMultilevel"/>
    <w:tmpl w:val="6AE2CBD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2B11B3"/>
    <w:multiLevelType w:val="hybridMultilevel"/>
    <w:tmpl w:val="7E5A9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747F2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28B3D42"/>
    <w:multiLevelType w:val="hybridMultilevel"/>
    <w:tmpl w:val="BEBCE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37E2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E1F412E"/>
    <w:multiLevelType w:val="hybridMultilevel"/>
    <w:tmpl w:val="972CF4AC"/>
    <w:lvl w:ilvl="0" w:tplc="04090003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20563CCE"/>
    <w:multiLevelType w:val="hybridMultilevel"/>
    <w:tmpl w:val="FB348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F4F9B"/>
    <w:multiLevelType w:val="hybridMultilevel"/>
    <w:tmpl w:val="202C9B50"/>
    <w:lvl w:ilvl="0" w:tplc="B11E41B4">
      <w:start w:val="5"/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33045E77"/>
    <w:multiLevelType w:val="hybridMultilevel"/>
    <w:tmpl w:val="68DA0676"/>
    <w:lvl w:ilvl="0" w:tplc="04090015">
      <w:start w:val="1"/>
      <w:numFmt w:val="upp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89133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532421D"/>
    <w:multiLevelType w:val="hybridMultilevel"/>
    <w:tmpl w:val="39AAB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891127"/>
    <w:multiLevelType w:val="hybridMultilevel"/>
    <w:tmpl w:val="74F09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897250"/>
    <w:multiLevelType w:val="hybridMultilevel"/>
    <w:tmpl w:val="11728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414E25"/>
    <w:multiLevelType w:val="hybridMultilevel"/>
    <w:tmpl w:val="2B9E9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96C65"/>
    <w:multiLevelType w:val="hybridMultilevel"/>
    <w:tmpl w:val="C7128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144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5D143A"/>
    <w:multiLevelType w:val="hybridMultilevel"/>
    <w:tmpl w:val="81AC2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7C5C47"/>
    <w:multiLevelType w:val="hybridMultilevel"/>
    <w:tmpl w:val="CD8E3E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8A758C"/>
    <w:multiLevelType w:val="hybridMultilevel"/>
    <w:tmpl w:val="BC76B3EA"/>
    <w:lvl w:ilvl="0" w:tplc="0409000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6C984ACD"/>
    <w:multiLevelType w:val="hybridMultilevel"/>
    <w:tmpl w:val="0DBA00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B222F"/>
    <w:multiLevelType w:val="hybridMultilevel"/>
    <w:tmpl w:val="F49CA7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C17992"/>
    <w:multiLevelType w:val="hybridMultilevel"/>
    <w:tmpl w:val="582296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14"/>
  </w:num>
  <w:num w:numId="4">
    <w:abstractNumId w:val="20"/>
  </w:num>
  <w:num w:numId="5">
    <w:abstractNumId w:val="7"/>
  </w:num>
  <w:num w:numId="6">
    <w:abstractNumId w:val="8"/>
  </w:num>
  <w:num w:numId="7">
    <w:abstractNumId w:val="17"/>
  </w:num>
  <w:num w:numId="8">
    <w:abstractNumId w:val="13"/>
  </w:num>
  <w:num w:numId="9">
    <w:abstractNumId w:val="10"/>
  </w:num>
  <w:num w:numId="10">
    <w:abstractNumId w:val="6"/>
  </w:num>
  <w:num w:numId="11">
    <w:abstractNumId w:val="3"/>
  </w:num>
  <w:num w:numId="12">
    <w:abstractNumId w:val="18"/>
  </w:num>
  <w:num w:numId="13">
    <w:abstractNumId w:val="11"/>
  </w:num>
  <w:num w:numId="14">
    <w:abstractNumId w:val="5"/>
  </w:num>
  <w:num w:numId="15">
    <w:abstractNumId w:val="15"/>
  </w:num>
  <w:num w:numId="16">
    <w:abstractNumId w:val="0"/>
  </w:num>
  <w:num w:numId="17">
    <w:abstractNumId w:val="9"/>
  </w:num>
  <w:num w:numId="18">
    <w:abstractNumId w:val="4"/>
  </w:num>
  <w:num w:numId="19">
    <w:abstractNumId w:val="2"/>
  </w:num>
  <w:num w:numId="20">
    <w:abstractNumId w:val="16"/>
  </w:num>
  <w:num w:numId="21">
    <w:abstractNumId w:val="1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bEwtTAzNDQysTRU0lEKTi0uzszPAykwrAUAWAzgASwAAAA="/>
  </w:docVars>
  <w:rsids>
    <w:rsidRoot w:val="00BE511A"/>
    <w:rsid w:val="00001C2C"/>
    <w:rsid w:val="000167CB"/>
    <w:rsid w:val="00022D8D"/>
    <w:rsid w:val="00032F77"/>
    <w:rsid w:val="00047303"/>
    <w:rsid w:val="000529ED"/>
    <w:rsid w:val="00054E24"/>
    <w:rsid w:val="00057D1A"/>
    <w:rsid w:val="000701A3"/>
    <w:rsid w:val="00094500"/>
    <w:rsid w:val="000A6C17"/>
    <w:rsid w:val="000B4B4B"/>
    <w:rsid w:val="000B563E"/>
    <w:rsid w:val="000C18E8"/>
    <w:rsid w:val="000C305C"/>
    <w:rsid w:val="000E503D"/>
    <w:rsid w:val="000E7AB7"/>
    <w:rsid w:val="000F6AD4"/>
    <w:rsid w:val="00100B11"/>
    <w:rsid w:val="001047DD"/>
    <w:rsid w:val="001056CE"/>
    <w:rsid w:val="00106121"/>
    <w:rsid w:val="00111519"/>
    <w:rsid w:val="00114340"/>
    <w:rsid w:val="00121126"/>
    <w:rsid w:val="0012182A"/>
    <w:rsid w:val="001264D1"/>
    <w:rsid w:val="0012687F"/>
    <w:rsid w:val="0013242D"/>
    <w:rsid w:val="00142235"/>
    <w:rsid w:val="0014356E"/>
    <w:rsid w:val="0014370D"/>
    <w:rsid w:val="00144B63"/>
    <w:rsid w:val="00144C5E"/>
    <w:rsid w:val="00174278"/>
    <w:rsid w:val="00176D2D"/>
    <w:rsid w:val="00195452"/>
    <w:rsid w:val="00196814"/>
    <w:rsid w:val="001A16B4"/>
    <w:rsid w:val="001A391E"/>
    <w:rsid w:val="001A654D"/>
    <w:rsid w:val="001B032C"/>
    <w:rsid w:val="001C1AB7"/>
    <w:rsid w:val="001C3C96"/>
    <w:rsid w:val="001D159B"/>
    <w:rsid w:val="001E34F1"/>
    <w:rsid w:val="001F2E90"/>
    <w:rsid w:val="001F5065"/>
    <w:rsid w:val="002109E4"/>
    <w:rsid w:val="00214A07"/>
    <w:rsid w:val="00215127"/>
    <w:rsid w:val="002155ED"/>
    <w:rsid w:val="00216DAF"/>
    <w:rsid w:val="00217BC4"/>
    <w:rsid w:val="00223C0F"/>
    <w:rsid w:val="00230616"/>
    <w:rsid w:val="0023235D"/>
    <w:rsid w:val="00236D69"/>
    <w:rsid w:val="002431E4"/>
    <w:rsid w:val="00245C41"/>
    <w:rsid w:val="0026385B"/>
    <w:rsid w:val="00273355"/>
    <w:rsid w:val="00275BF1"/>
    <w:rsid w:val="002831C0"/>
    <w:rsid w:val="0028339C"/>
    <w:rsid w:val="0028492A"/>
    <w:rsid w:val="00293C0B"/>
    <w:rsid w:val="002942E2"/>
    <w:rsid w:val="00296957"/>
    <w:rsid w:val="002A0A42"/>
    <w:rsid w:val="002A5D6C"/>
    <w:rsid w:val="002A6755"/>
    <w:rsid w:val="002C3848"/>
    <w:rsid w:val="002C4D76"/>
    <w:rsid w:val="002C5D92"/>
    <w:rsid w:val="002C7A1D"/>
    <w:rsid w:val="002D3AC0"/>
    <w:rsid w:val="002D61D6"/>
    <w:rsid w:val="002D723C"/>
    <w:rsid w:val="002E217D"/>
    <w:rsid w:val="002E43D8"/>
    <w:rsid w:val="002E440B"/>
    <w:rsid w:val="002F7A52"/>
    <w:rsid w:val="0030518F"/>
    <w:rsid w:val="00314A4E"/>
    <w:rsid w:val="0031668C"/>
    <w:rsid w:val="00320F00"/>
    <w:rsid w:val="00321A51"/>
    <w:rsid w:val="00327F51"/>
    <w:rsid w:val="00332E5E"/>
    <w:rsid w:val="00343143"/>
    <w:rsid w:val="003462BD"/>
    <w:rsid w:val="00346928"/>
    <w:rsid w:val="0035598F"/>
    <w:rsid w:val="00356DBA"/>
    <w:rsid w:val="0039185B"/>
    <w:rsid w:val="003A1741"/>
    <w:rsid w:val="003A48B1"/>
    <w:rsid w:val="003B1DC4"/>
    <w:rsid w:val="003B55F3"/>
    <w:rsid w:val="003C2505"/>
    <w:rsid w:val="003C3ADE"/>
    <w:rsid w:val="003C3F41"/>
    <w:rsid w:val="003E207F"/>
    <w:rsid w:val="003E2558"/>
    <w:rsid w:val="003E37C1"/>
    <w:rsid w:val="003F0363"/>
    <w:rsid w:val="00416E84"/>
    <w:rsid w:val="00426D07"/>
    <w:rsid w:val="00427937"/>
    <w:rsid w:val="004311CD"/>
    <w:rsid w:val="00452A2C"/>
    <w:rsid w:val="00457176"/>
    <w:rsid w:val="0046237C"/>
    <w:rsid w:val="00465838"/>
    <w:rsid w:val="0047202E"/>
    <w:rsid w:val="00472D53"/>
    <w:rsid w:val="00477BFF"/>
    <w:rsid w:val="00490080"/>
    <w:rsid w:val="004A4D16"/>
    <w:rsid w:val="004A5769"/>
    <w:rsid w:val="004B23AE"/>
    <w:rsid w:val="004C489C"/>
    <w:rsid w:val="004D1D55"/>
    <w:rsid w:val="004F128E"/>
    <w:rsid w:val="004F4E5E"/>
    <w:rsid w:val="004F7117"/>
    <w:rsid w:val="0050495C"/>
    <w:rsid w:val="005054FB"/>
    <w:rsid w:val="00507100"/>
    <w:rsid w:val="00511F84"/>
    <w:rsid w:val="00524E6C"/>
    <w:rsid w:val="00527CBE"/>
    <w:rsid w:val="00543A11"/>
    <w:rsid w:val="0054795F"/>
    <w:rsid w:val="00547993"/>
    <w:rsid w:val="00555D6F"/>
    <w:rsid w:val="00557A5D"/>
    <w:rsid w:val="00562C31"/>
    <w:rsid w:val="00571A02"/>
    <w:rsid w:val="00582DAD"/>
    <w:rsid w:val="00583BAD"/>
    <w:rsid w:val="00596233"/>
    <w:rsid w:val="005A2814"/>
    <w:rsid w:val="005B1535"/>
    <w:rsid w:val="005B250A"/>
    <w:rsid w:val="005C1E06"/>
    <w:rsid w:val="005C4D16"/>
    <w:rsid w:val="005E295E"/>
    <w:rsid w:val="005E5C6E"/>
    <w:rsid w:val="005F1FEC"/>
    <w:rsid w:val="005F5477"/>
    <w:rsid w:val="005F5A14"/>
    <w:rsid w:val="005F6EE5"/>
    <w:rsid w:val="00600951"/>
    <w:rsid w:val="006033EE"/>
    <w:rsid w:val="00604F7C"/>
    <w:rsid w:val="006074DE"/>
    <w:rsid w:val="006125F9"/>
    <w:rsid w:val="00613C7F"/>
    <w:rsid w:val="0061446B"/>
    <w:rsid w:val="00616E53"/>
    <w:rsid w:val="006203F3"/>
    <w:rsid w:val="00622E81"/>
    <w:rsid w:val="00622F59"/>
    <w:rsid w:val="00625A5D"/>
    <w:rsid w:val="006303EB"/>
    <w:rsid w:val="00633C78"/>
    <w:rsid w:val="00635757"/>
    <w:rsid w:val="00644F60"/>
    <w:rsid w:val="0065018D"/>
    <w:rsid w:val="00656779"/>
    <w:rsid w:val="0066604A"/>
    <w:rsid w:val="00673039"/>
    <w:rsid w:val="006746D9"/>
    <w:rsid w:val="006767DD"/>
    <w:rsid w:val="006943F9"/>
    <w:rsid w:val="00696F4C"/>
    <w:rsid w:val="006A4970"/>
    <w:rsid w:val="006B2217"/>
    <w:rsid w:val="006B552D"/>
    <w:rsid w:val="006C383F"/>
    <w:rsid w:val="006C70D8"/>
    <w:rsid w:val="006D2960"/>
    <w:rsid w:val="006E08CC"/>
    <w:rsid w:val="006E619B"/>
    <w:rsid w:val="006F5ED6"/>
    <w:rsid w:val="006F6B0D"/>
    <w:rsid w:val="007143B5"/>
    <w:rsid w:val="00736F77"/>
    <w:rsid w:val="007377BF"/>
    <w:rsid w:val="00743D60"/>
    <w:rsid w:val="00750607"/>
    <w:rsid w:val="00750FB0"/>
    <w:rsid w:val="007575B6"/>
    <w:rsid w:val="00765632"/>
    <w:rsid w:val="00773F25"/>
    <w:rsid w:val="00773FA6"/>
    <w:rsid w:val="007772A0"/>
    <w:rsid w:val="0078515E"/>
    <w:rsid w:val="0079574B"/>
    <w:rsid w:val="00796CA8"/>
    <w:rsid w:val="007B297B"/>
    <w:rsid w:val="007B42F1"/>
    <w:rsid w:val="007B5963"/>
    <w:rsid w:val="007B6DFC"/>
    <w:rsid w:val="007E0A43"/>
    <w:rsid w:val="007E329E"/>
    <w:rsid w:val="007E5C87"/>
    <w:rsid w:val="007E7937"/>
    <w:rsid w:val="007F1516"/>
    <w:rsid w:val="007F6DB3"/>
    <w:rsid w:val="00803E23"/>
    <w:rsid w:val="008169A0"/>
    <w:rsid w:val="00820AA2"/>
    <w:rsid w:val="008210E5"/>
    <w:rsid w:val="008271A1"/>
    <w:rsid w:val="0082790F"/>
    <w:rsid w:val="00834819"/>
    <w:rsid w:val="008537F9"/>
    <w:rsid w:val="008545D9"/>
    <w:rsid w:val="00855CF5"/>
    <w:rsid w:val="0085738A"/>
    <w:rsid w:val="008718FA"/>
    <w:rsid w:val="0087260E"/>
    <w:rsid w:val="008736B3"/>
    <w:rsid w:val="00877CCB"/>
    <w:rsid w:val="00884B13"/>
    <w:rsid w:val="00884E69"/>
    <w:rsid w:val="00895211"/>
    <w:rsid w:val="0089539D"/>
    <w:rsid w:val="00897733"/>
    <w:rsid w:val="00897E70"/>
    <w:rsid w:val="008A222C"/>
    <w:rsid w:val="008A3C6F"/>
    <w:rsid w:val="008A6BB7"/>
    <w:rsid w:val="008B51E1"/>
    <w:rsid w:val="008C0520"/>
    <w:rsid w:val="008C2A40"/>
    <w:rsid w:val="008D517F"/>
    <w:rsid w:val="008E5E2B"/>
    <w:rsid w:val="008E6146"/>
    <w:rsid w:val="008E7E0D"/>
    <w:rsid w:val="00901C45"/>
    <w:rsid w:val="00911E22"/>
    <w:rsid w:val="00914448"/>
    <w:rsid w:val="00915C32"/>
    <w:rsid w:val="00916675"/>
    <w:rsid w:val="00917B6A"/>
    <w:rsid w:val="00922C23"/>
    <w:rsid w:val="0092735F"/>
    <w:rsid w:val="00931CCF"/>
    <w:rsid w:val="009344E0"/>
    <w:rsid w:val="009424B7"/>
    <w:rsid w:val="0097424D"/>
    <w:rsid w:val="00974917"/>
    <w:rsid w:val="00977F7B"/>
    <w:rsid w:val="00982E13"/>
    <w:rsid w:val="009831CD"/>
    <w:rsid w:val="00985226"/>
    <w:rsid w:val="00993AD2"/>
    <w:rsid w:val="009A0BE5"/>
    <w:rsid w:val="009A518E"/>
    <w:rsid w:val="009A73D6"/>
    <w:rsid w:val="009B1F73"/>
    <w:rsid w:val="009B419C"/>
    <w:rsid w:val="009B543D"/>
    <w:rsid w:val="009C6ECA"/>
    <w:rsid w:val="009D27A8"/>
    <w:rsid w:val="009D31AA"/>
    <w:rsid w:val="009D714F"/>
    <w:rsid w:val="009E0F60"/>
    <w:rsid w:val="009E3224"/>
    <w:rsid w:val="009E4D61"/>
    <w:rsid w:val="009E6756"/>
    <w:rsid w:val="009F099C"/>
    <w:rsid w:val="009F578B"/>
    <w:rsid w:val="00A02791"/>
    <w:rsid w:val="00A04D91"/>
    <w:rsid w:val="00A144F1"/>
    <w:rsid w:val="00A26811"/>
    <w:rsid w:val="00A338A7"/>
    <w:rsid w:val="00A408D8"/>
    <w:rsid w:val="00A43A97"/>
    <w:rsid w:val="00A44B26"/>
    <w:rsid w:val="00A53A97"/>
    <w:rsid w:val="00A54350"/>
    <w:rsid w:val="00A61845"/>
    <w:rsid w:val="00A64A2C"/>
    <w:rsid w:val="00A66767"/>
    <w:rsid w:val="00A91EC2"/>
    <w:rsid w:val="00AA4254"/>
    <w:rsid w:val="00AA6762"/>
    <w:rsid w:val="00AA6DBF"/>
    <w:rsid w:val="00AB0974"/>
    <w:rsid w:val="00AB56F8"/>
    <w:rsid w:val="00AB7826"/>
    <w:rsid w:val="00AB7ABB"/>
    <w:rsid w:val="00AC2A98"/>
    <w:rsid w:val="00B043E8"/>
    <w:rsid w:val="00B07956"/>
    <w:rsid w:val="00B13D24"/>
    <w:rsid w:val="00B21235"/>
    <w:rsid w:val="00B30C03"/>
    <w:rsid w:val="00B353BB"/>
    <w:rsid w:val="00B35F9F"/>
    <w:rsid w:val="00B37269"/>
    <w:rsid w:val="00B43AD1"/>
    <w:rsid w:val="00B452A9"/>
    <w:rsid w:val="00B517A3"/>
    <w:rsid w:val="00B6600D"/>
    <w:rsid w:val="00B7436F"/>
    <w:rsid w:val="00B8606B"/>
    <w:rsid w:val="00B92D86"/>
    <w:rsid w:val="00B93C22"/>
    <w:rsid w:val="00B94342"/>
    <w:rsid w:val="00B96125"/>
    <w:rsid w:val="00BC37D0"/>
    <w:rsid w:val="00BC39D4"/>
    <w:rsid w:val="00BD1EFC"/>
    <w:rsid w:val="00BE1A57"/>
    <w:rsid w:val="00BE4984"/>
    <w:rsid w:val="00BE511A"/>
    <w:rsid w:val="00BE57EA"/>
    <w:rsid w:val="00BE6243"/>
    <w:rsid w:val="00BF5BCE"/>
    <w:rsid w:val="00BF6A73"/>
    <w:rsid w:val="00C01AB4"/>
    <w:rsid w:val="00C116B5"/>
    <w:rsid w:val="00C144D0"/>
    <w:rsid w:val="00C17E21"/>
    <w:rsid w:val="00C27A0F"/>
    <w:rsid w:val="00C3091D"/>
    <w:rsid w:val="00C31584"/>
    <w:rsid w:val="00C3620A"/>
    <w:rsid w:val="00C36721"/>
    <w:rsid w:val="00C500CE"/>
    <w:rsid w:val="00C573C3"/>
    <w:rsid w:val="00C626FE"/>
    <w:rsid w:val="00C65C2E"/>
    <w:rsid w:val="00C70081"/>
    <w:rsid w:val="00C75104"/>
    <w:rsid w:val="00C751EA"/>
    <w:rsid w:val="00C77981"/>
    <w:rsid w:val="00C86AA8"/>
    <w:rsid w:val="00C87E64"/>
    <w:rsid w:val="00C87EE0"/>
    <w:rsid w:val="00C87FA1"/>
    <w:rsid w:val="00CA190B"/>
    <w:rsid w:val="00CD0FE7"/>
    <w:rsid w:val="00CD1AB1"/>
    <w:rsid w:val="00CE10D0"/>
    <w:rsid w:val="00CF054F"/>
    <w:rsid w:val="00CF4207"/>
    <w:rsid w:val="00CF6B0F"/>
    <w:rsid w:val="00D02D14"/>
    <w:rsid w:val="00D112AF"/>
    <w:rsid w:val="00D1769C"/>
    <w:rsid w:val="00D2080A"/>
    <w:rsid w:val="00D235A9"/>
    <w:rsid w:val="00D24E55"/>
    <w:rsid w:val="00D364F1"/>
    <w:rsid w:val="00D37BE4"/>
    <w:rsid w:val="00D40B3A"/>
    <w:rsid w:val="00D414D2"/>
    <w:rsid w:val="00D463FC"/>
    <w:rsid w:val="00D658D7"/>
    <w:rsid w:val="00D658FA"/>
    <w:rsid w:val="00D7439A"/>
    <w:rsid w:val="00D81057"/>
    <w:rsid w:val="00D85A51"/>
    <w:rsid w:val="00DA45BC"/>
    <w:rsid w:val="00DA56A2"/>
    <w:rsid w:val="00DA5FC9"/>
    <w:rsid w:val="00DB7B20"/>
    <w:rsid w:val="00DC1773"/>
    <w:rsid w:val="00DC530C"/>
    <w:rsid w:val="00DD3F71"/>
    <w:rsid w:val="00DD71F8"/>
    <w:rsid w:val="00DE205C"/>
    <w:rsid w:val="00DE3ADC"/>
    <w:rsid w:val="00DE493B"/>
    <w:rsid w:val="00DE7838"/>
    <w:rsid w:val="00DE7BA2"/>
    <w:rsid w:val="00DF21C0"/>
    <w:rsid w:val="00DF4614"/>
    <w:rsid w:val="00DF6AAB"/>
    <w:rsid w:val="00E02544"/>
    <w:rsid w:val="00E04509"/>
    <w:rsid w:val="00E16338"/>
    <w:rsid w:val="00E176CE"/>
    <w:rsid w:val="00E2011B"/>
    <w:rsid w:val="00E24ED7"/>
    <w:rsid w:val="00E415D4"/>
    <w:rsid w:val="00E467F9"/>
    <w:rsid w:val="00E52714"/>
    <w:rsid w:val="00E54111"/>
    <w:rsid w:val="00E6488D"/>
    <w:rsid w:val="00E65FBE"/>
    <w:rsid w:val="00E6737C"/>
    <w:rsid w:val="00E72A2D"/>
    <w:rsid w:val="00E74EDD"/>
    <w:rsid w:val="00E97176"/>
    <w:rsid w:val="00EB0661"/>
    <w:rsid w:val="00EB1DF8"/>
    <w:rsid w:val="00EB398A"/>
    <w:rsid w:val="00EB4201"/>
    <w:rsid w:val="00EB6062"/>
    <w:rsid w:val="00EC69C8"/>
    <w:rsid w:val="00EE5195"/>
    <w:rsid w:val="00EE7210"/>
    <w:rsid w:val="00EF0A3E"/>
    <w:rsid w:val="00EF45DF"/>
    <w:rsid w:val="00EF60DB"/>
    <w:rsid w:val="00F01D23"/>
    <w:rsid w:val="00F1111E"/>
    <w:rsid w:val="00F141AA"/>
    <w:rsid w:val="00F22BFB"/>
    <w:rsid w:val="00F26139"/>
    <w:rsid w:val="00F36436"/>
    <w:rsid w:val="00F37271"/>
    <w:rsid w:val="00F37EAA"/>
    <w:rsid w:val="00F52AF3"/>
    <w:rsid w:val="00F54EE0"/>
    <w:rsid w:val="00F65B06"/>
    <w:rsid w:val="00F67F01"/>
    <w:rsid w:val="00F73D57"/>
    <w:rsid w:val="00F747E1"/>
    <w:rsid w:val="00F80095"/>
    <w:rsid w:val="00F87134"/>
    <w:rsid w:val="00F87C9C"/>
    <w:rsid w:val="00F93830"/>
    <w:rsid w:val="00F93D63"/>
    <w:rsid w:val="00F96FF8"/>
    <w:rsid w:val="00FA2961"/>
    <w:rsid w:val="00FB2553"/>
    <w:rsid w:val="00FB7D05"/>
    <w:rsid w:val="00FC0BFA"/>
    <w:rsid w:val="00FC1EDB"/>
    <w:rsid w:val="00FC2A63"/>
    <w:rsid w:val="00FC7483"/>
    <w:rsid w:val="00FE0648"/>
    <w:rsid w:val="00FE3872"/>
    <w:rsid w:val="00FF491C"/>
    <w:rsid w:val="00FF7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42AD2B"/>
  <w15:docId w15:val="{E247F647-82D2-4301-8E03-AD288111C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112AF"/>
    <w:pPr>
      <w:keepNext/>
      <w:spacing w:before="240" w:after="60" w:line="240" w:lineRule="auto"/>
      <w:outlineLvl w:val="0"/>
    </w:pPr>
    <w:rPr>
      <w:rFonts w:ascii="Arial" w:eastAsia="Calibri" w:hAnsi="Arial" w:cs="Arial"/>
      <w:b/>
      <w:bCs/>
      <w:kern w:val="32"/>
      <w:sz w:val="32"/>
      <w:szCs w:val="32"/>
      <w:lang w:val="en-GB" w:eastAsia="en-GB"/>
    </w:rPr>
  </w:style>
  <w:style w:type="paragraph" w:styleId="Heading4">
    <w:name w:val="heading 4"/>
    <w:basedOn w:val="Normal"/>
    <w:link w:val="Heading4Char"/>
    <w:uiPriority w:val="9"/>
    <w:qFormat/>
    <w:rsid w:val="009E4D6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E511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nhideWhenUsed/>
    <w:rsid w:val="00E673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6737C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9E4D61"/>
    <w:rPr>
      <w:rFonts w:ascii="Times New Roman" w:eastAsia="Times New Roman" w:hAnsi="Times New Roman" w:cs="Times New Roman"/>
      <w:b/>
      <w:bCs/>
      <w:sz w:val="24"/>
      <w:szCs w:val="24"/>
      <w:lang w:eastAsia="ko-KR"/>
    </w:rPr>
  </w:style>
  <w:style w:type="character" w:customStyle="1" w:styleId="style141">
    <w:name w:val="style141"/>
    <w:basedOn w:val="DefaultParagraphFont"/>
    <w:rsid w:val="009E4D61"/>
    <w:rPr>
      <w:rFonts w:ascii="Arial" w:hAnsi="Arial" w:cs="Arial" w:hint="default"/>
      <w:b/>
      <w:bCs/>
      <w:sz w:val="27"/>
      <w:szCs w:val="27"/>
    </w:rPr>
  </w:style>
  <w:style w:type="paragraph" w:styleId="NoSpacing">
    <w:name w:val="No Spacing"/>
    <w:uiPriority w:val="1"/>
    <w:qFormat/>
    <w:rsid w:val="005E295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3575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66767"/>
    <w:rPr>
      <w:i/>
      <w:iCs/>
    </w:rPr>
  </w:style>
  <w:style w:type="paragraph" w:styleId="BodyTextIndent">
    <w:name w:val="Body Text Indent"/>
    <w:basedOn w:val="Normal"/>
    <w:link w:val="BodyTextIndentChar"/>
    <w:rsid w:val="00993AD2"/>
    <w:pPr>
      <w:spacing w:after="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993AD2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85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15E"/>
  </w:style>
  <w:style w:type="paragraph" w:styleId="Footer">
    <w:name w:val="footer"/>
    <w:basedOn w:val="Normal"/>
    <w:link w:val="FooterChar"/>
    <w:uiPriority w:val="99"/>
    <w:unhideWhenUsed/>
    <w:rsid w:val="00785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15E"/>
  </w:style>
  <w:style w:type="character" w:styleId="CommentReference">
    <w:name w:val="annotation reference"/>
    <w:basedOn w:val="DefaultParagraphFont"/>
    <w:uiPriority w:val="99"/>
    <w:semiHidden/>
    <w:unhideWhenUsed/>
    <w:rsid w:val="002969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69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69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69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6957"/>
    <w:rPr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BC39D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638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0">
    <w:name w:val="default"/>
    <w:basedOn w:val="Normal"/>
    <w:rsid w:val="00391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25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semiHidden/>
    <w:rsid w:val="00EB398A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after="0" w:line="240" w:lineRule="auto"/>
      <w:ind w:left="360" w:right="360"/>
    </w:pPr>
    <w:rPr>
      <w:rFonts w:ascii="Geneva" w:eastAsia="Times New Roman" w:hAnsi="Geneva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B398A"/>
    <w:rPr>
      <w:rFonts w:ascii="Geneva" w:eastAsia="Times New Roman" w:hAnsi="Geneva" w:cs="Times New Roman"/>
      <w:sz w:val="20"/>
      <w:szCs w:val="20"/>
    </w:rPr>
  </w:style>
  <w:style w:type="paragraph" w:customStyle="1" w:styleId="WPDefaults">
    <w:name w:val="WP Defaults"/>
    <w:rsid w:val="00EB398A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pacing w:after="0" w:line="240" w:lineRule="auto"/>
    </w:pPr>
    <w:rPr>
      <w:rFonts w:ascii="Chicago" w:eastAsia="Times New Roman" w:hAnsi="Chicago" w:cs="Times New Roman"/>
      <w:noProof/>
      <w:sz w:val="24"/>
      <w:szCs w:val="20"/>
    </w:rPr>
  </w:style>
  <w:style w:type="paragraph" w:customStyle="1" w:styleId="Document">
    <w:name w:val="Document"/>
    <w:rsid w:val="00EB398A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pacing w:after="0" w:line="240" w:lineRule="auto"/>
    </w:pPr>
    <w:rPr>
      <w:rFonts w:ascii="Palatino" w:eastAsia="Times New Roman" w:hAnsi="Palatino" w:cs="Times New Roman"/>
      <w:noProof/>
      <w:sz w:val="20"/>
      <w:szCs w:val="20"/>
    </w:rPr>
  </w:style>
  <w:style w:type="paragraph" w:customStyle="1" w:styleId="Paragraph">
    <w:name w:val="Paragraph"/>
    <w:rsid w:val="00EB398A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pacing w:after="144" w:line="240" w:lineRule="auto"/>
      <w:ind w:firstLine="540"/>
    </w:pPr>
    <w:rPr>
      <w:rFonts w:ascii="Palatino" w:eastAsia="Times New Roman" w:hAnsi="Palatino" w:cs="Times New Roman"/>
      <w:noProof/>
      <w:sz w:val="20"/>
      <w:szCs w:val="20"/>
    </w:rPr>
  </w:style>
  <w:style w:type="paragraph" w:customStyle="1" w:styleId="LeftRight">
    <w:name w:val="Left/Right"/>
    <w:rsid w:val="00EB398A"/>
    <w:pPr>
      <w:tabs>
        <w:tab w:val="left" w:pos="540"/>
        <w:tab w:val="right" w:pos="9360"/>
      </w:tabs>
      <w:spacing w:after="0" w:line="240" w:lineRule="auto"/>
    </w:pPr>
    <w:rPr>
      <w:rFonts w:ascii="Palatino" w:eastAsia="Times New Roman" w:hAnsi="Palatino" w:cs="Times New Roman"/>
      <w:noProof/>
      <w:sz w:val="20"/>
      <w:szCs w:val="20"/>
    </w:rPr>
  </w:style>
  <w:style w:type="paragraph" w:customStyle="1" w:styleId="Heading">
    <w:name w:val="Heading"/>
    <w:rsid w:val="00EB398A"/>
    <w:pPr>
      <w:spacing w:after="400" w:line="240" w:lineRule="auto"/>
    </w:pPr>
    <w:rPr>
      <w:rFonts w:ascii="Palatino" w:eastAsia="Times New Roman" w:hAnsi="Palatino" w:cs="Times New Roman"/>
      <w:b/>
      <w:noProof/>
      <w:sz w:val="36"/>
      <w:szCs w:val="20"/>
    </w:rPr>
  </w:style>
  <w:style w:type="paragraph" w:customStyle="1" w:styleId="FirstLineIndent">
    <w:name w:val="First Line Indent"/>
    <w:rsid w:val="00EB398A"/>
    <w:pPr>
      <w:tabs>
        <w:tab w:val="left" w:pos="540"/>
        <w:tab w:val="left" w:pos="1080"/>
        <w:tab w:val="left" w:pos="1620"/>
        <w:tab w:val="left" w:pos="2160"/>
        <w:tab w:val="left" w:pos="2700"/>
      </w:tabs>
      <w:spacing w:after="144" w:line="240" w:lineRule="auto"/>
      <w:ind w:left="540" w:hanging="540"/>
    </w:pPr>
    <w:rPr>
      <w:rFonts w:ascii="Palatino" w:eastAsia="Times New Roman" w:hAnsi="Palatino" w:cs="Times New Roman"/>
      <w:noProof/>
      <w:sz w:val="20"/>
      <w:szCs w:val="20"/>
    </w:rPr>
  </w:style>
  <w:style w:type="paragraph" w:customStyle="1" w:styleId="UTA">
    <w:name w:val="UTA"/>
    <w:rsid w:val="00EB398A"/>
    <w:pPr>
      <w:spacing w:after="0" w:line="240" w:lineRule="auto"/>
    </w:pPr>
    <w:rPr>
      <w:rFonts w:ascii="Palatino" w:eastAsia="Times New Roman" w:hAnsi="Palatino" w:cs="Times New Roman"/>
      <w:smallCaps/>
      <w:noProof/>
      <w:sz w:val="20"/>
      <w:szCs w:val="20"/>
    </w:rPr>
  </w:style>
  <w:style w:type="paragraph" w:customStyle="1" w:styleId="Subhead">
    <w:name w:val="Subhead"/>
    <w:rsid w:val="00EB398A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pacing w:after="144" w:line="240" w:lineRule="auto"/>
    </w:pPr>
    <w:rPr>
      <w:rFonts w:ascii="Palatino" w:eastAsia="Times New Roman" w:hAnsi="Palatino" w:cs="Times New Roman"/>
      <w:b/>
      <w:noProof/>
      <w:sz w:val="20"/>
      <w:szCs w:val="20"/>
    </w:rPr>
  </w:style>
  <w:style w:type="paragraph" w:styleId="List">
    <w:name w:val="List"/>
    <w:rsid w:val="00EB398A"/>
    <w:pPr>
      <w:tabs>
        <w:tab w:val="left" w:pos="-900"/>
        <w:tab w:val="left" w:pos="-180"/>
        <w:tab w:val="left" w:pos="540"/>
        <w:tab w:val="left" w:pos="1260"/>
        <w:tab w:val="left" w:pos="1980"/>
        <w:tab w:val="left" w:pos="2700"/>
        <w:tab w:val="left" w:pos="3420"/>
        <w:tab w:val="left" w:pos="4140"/>
        <w:tab w:val="left" w:pos="4860"/>
        <w:tab w:val="left" w:pos="5580"/>
        <w:tab w:val="left" w:pos="6300"/>
        <w:tab w:val="left" w:pos="7020"/>
        <w:tab w:val="left" w:pos="7740"/>
        <w:tab w:val="left" w:pos="8460"/>
        <w:tab w:val="left" w:pos="9180"/>
        <w:tab w:val="left" w:pos="9900"/>
        <w:tab w:val="left" w:pos="10620"/>
        <w:tab w:val="left" w:pos="11340"/>
        <w:tab w:val="left" w:pos="12060"/>
      </w:tabs>
      <w:spacing w:after="72" w:line="240" w:lineRule="auto"/>
      <w:ind w:left="540"/>
    </w:pPr>
    <w:rPr>
      <w:rFonts w:ascii="Palatino" w:eastAsia="Times New Roman" w:hAnsi="Palatino" w:cs="Times New Roman"/>
      <w:noProof/>
      <w:sz w:val="20"/>
      <w:szCs w:val="20"/>
    </w:rPr>
  </w:style>
  <w:style w:type="paragraph" w:customStyle="1" w:styleId="Subhead-2">
    <w:name w:val="Subhead-2"/>
    <w:rsid w:val="00EB398A"/>
    <w:pPr>
      <w:tabs>
        <w:tab w:val="left" w:pos="-900"/>
        <w:tab w:val="left" w:pos="-180"/>
        <w:tab w:val="left" w:pos="540"/>
        <w:tab w:val="left" w:pos="1260"/>
        <w:tab w:val="left" w:pos="1980"/>
        <w:tab w:val="left" w:pos="2700"/>
        <w:tab w:val="left" w:pos="3420"/>
        <w:tab w:val="left" w:pos="4140"/>
        <w:tab w:val="left" w:pos="4860"/>
        <w:tab w:val="left" w:pos="5580"/>
        <w:tab w:val="left" w:pos="6300"/>
        <w:tab w:val="left" w:pos="7020"/>
        <w:tab w:val="left" w:pos="7740"/>
        <w:tab w:val="left" w:pos="8460"/>
        <w:tab w:val="left" w:pos="9180"/>
        <w:tab w:val="left" w:pos="9900"/>
        <w:tab w:val="left" w:pos="10620"/>
        <w:tab w:val="left" w:pos="11340"/>
        <w:tab w:val="left" w:pos="12060"/>
      </w:tabs>
      <w:spacing w:after="144" w:line="240" w:lineRule="auto"/>
      <w:ind w:left="540"/>
    </w:pPr>
    <w:rPr>
      <w:rFonts w:ascii="Palatino" w:eastAsia="Times New Roman" w:hAnsi="Palatino" w:cs="Times New Roman"/>
      <w:b/>
      <w:noProof/>
      <w:sz w:val="20"/>
      <w:szCs w:val="20"/>
    </w:rPr>
  </w:style>
  <w:style w:type="paragraph" w:customStyle="1" w:styleId="Header1">
    <w:name w:val="Header1"/>
    <w:rsid w:val="00EB398A"/>
    <w:pPr>
      <w:tabs>
        <w:tab w:val="right" w:pos="9360"/>
      </w:tabs>
      <w:spacing w:after="0" w:line="240" w:lineRule="auto"/>
    </w:pPr>
    <w:rPr>
      <w:rFonts w:ascii="Geneva" w:eastAsia="Times New Roman" w:hAnsi="Geneva" w:cs="Times New Roman"/>
      <w:b/>
      <w:noProof/>
      <w:sz w:val="36"/>
      <w:szCs w:val="20"/>
    </w:rPr>
  </w:style>
  <w:style w:type="paragraph" w:customStyle="1" w:styleId="Footer1">
    <w:name w:val="Footer1"/>
    <w:rsid w:val="00EB398A"/>
    <w:pPr>
      <w:spacing w:after="0" w:line="240" w:lineRule="auto"/>
      <w:jc w:val="center"/>
    </w:pPr>
    <w:rPr>
      <w:rFonts w:ascii="Geneva" w:eastAsia="Times New Roman" w:hAnsi="Geneva" w:cs="Times New Roman"/>
      <w:noProof/>
      <w:sz w:val="18"/>
      <w:szCs w:val="20"/>
    </w:rPr>
  </w:style>
  <w:style w:type="character" w:styleId="FollowedHyperlink">
    <w:name w:val="FollowedHyperlink"/>
    <w:rsid w:val="00EB398A"/>
    <w:rPr>
      <w:color w:val="800080"/>
      <w:u w:val="single"/>
    </w:rPr>
  </w:style>
  <w:style w:type="paragraph" w:customStyle="1" w:styleId="heading0">
    <w:name w:val="heading"/>
    <w:basedOn w:val="Normal"/>
    <w:rsid w:val="00EB39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D112A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112AF"/>
  </w:style>
  <w:style w:type="character" w:customStyle="1" w:styleId="Heading1Char">
    <w:name w:val="Heading 1 Char"/>
    <w:basedOn w:val="DefaultParagraphFont"/>
    <w:link w:val="Heading1"/>
    <w:rsid w:val="00D112AF"/>
    <w:rPr>
      <w:rFonts w:ascii="Arial" w:eastAsia="Calibri" w:hAnsi="Arial" w:cs="Arial"/>
      <w:b/>
      <w:bCs/>
      <w:kern w:val="32"/>
      <w:sz w:val="32"/>
      <w:szCs w:val="32"/>
      <w:lang w:val="en-GB" w:eastAsia="en-GB"/>
    </w:rPr>
  </w:style>
  <w:style w:type="paragraph" w:styleId="Title">
    <w:name w:val="Title"/>
    <w:basedOn w:val="Normal"/>
    <w:link w:val="TitleChar"/>
    <w:qFormat/>
    <w:rsid w:val="00D112AF"/>
    <w:pPr>
      <w:spacing w:after="0" w:line="240" w:lineRule="auto"/>
      <w:jc w:val="center"/>
    </w:pPr>
    <w:rPr>
      <w:rFonts w:ascii="Albertus Extra Bold" w:eastAsia="Calibri" w:hAnsi="Albertus Extra Bold" w:cs="Times New Roman"/>
      <w:sz w:val="28"/>
      <w:szCs w:val="20"/>
      <w:lang w:val="en-GB"/>
    </w:rPr>
  </w:style>
  <w:style w:type="character" w:customStyle="1" w:styleId="TitleChar">
    <w:name w:val="Title Char"/>
    <w:basedOn w:val="DefaultParagraphFont"/>
    <w:link w:val="Title"/>
    <w:rsid w:val="00D112AF"/>
    <w:rPr>
      <w:rFonts w:ascii="Albertus Extra Bold" w:eastAsia="Calibri" w:hAnsi="Albertus Extra Bold" w:cs="Times New Roman"/>
      <w:sz w:val="2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5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6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30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14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1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41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212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28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7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17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56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3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55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09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1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30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95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049837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112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21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77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1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52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65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67538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3125">
                  <w:marLeft w:val="0"/>
                  <w:marRight w:val="-3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85199">
                      <w:marLeft w:val="300"/>
                      <w:marRight w:val="4200"/>
                      <w:marTop w:val="0"/>
                      <w:marBottom w:val="5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61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0364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wna@uhcl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AB24E-D66C-4082-9146-5A3ED808D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xas at Arlington</Company>
  <LinksUpToDate>false</LinksUpToDate>
  <CharactersWithSpaces>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 of Information Technology</dc:creator>
  <cp:lastModifiedBy>Brown, Amber</cp:lastModifiedBy>
  <cp:revision>5</cp:revision>
  <cp:lastPrinted>2018-05-24T17:01:00Z</cp:lastPrinted>
  <dcterms:created xsi:type="dcterms:W3CDTF">2018-01-26T02:20:00Z</dcterms:created>
  <dcterms:modified xsi:type="dcterms:W3CDTF">2018-05-24T18:17:00Z</dcterms:modified>
</cp:coreProperties>
</file>